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BD8076" w14:textId="5155B9A5" w:rsidR="00E508EB" w:rsidRDefault="00E508EB" w:rsidP="00E508EB">
      <w:pPr>
        <w:pStyle w:val="Heading1"/>
        <w:jc w:val="center"/>
      </w:pPr>
      <w:r>
        <w:t>CSE471 Assignment 2</w:t>
      </w:r>
    </w:p>
    <w:p w14:paraId="3824B6BA" w14:textId="5BFFF6E4" w:rsidR="00E508EB" w:rsidRDefault="00E508EB" w:rsidP="00E508EB">
      <w:pPr>
        <w:jc w:val="right"/>
      </w:pPr>
      <w:r>
        <w:t>Md Shafkat Hasan</w:t>
      </w:r>
    </w:p>
    <w:p w14:paraId="05AF7614" w14:textId="02F0940D" w:rsidR="00E508EB" w:rsidRDefault="00E508EB" w:rsidP="00E508EB">
      <w:pPr>
        <w:jc w:val="right"/>
      </w:pPr>
      <w:r>
        <w:t>ID: 19101077</w:t>
      </w:r>
    </w:p>
    <w:p w14:paraId="6C06295C" w14:textId="4526A152" w:rsidR="00E508EB" w:rsidRDefault="00E508EB" w:rsidP="00E508EB">
      <w:pPr>
        <w:jc w:val="right"/>
      </w:pPr>
      <w:r>
        <w:t>Section: 06</w:t>
      </w:r>
    </w:p>
    <w:p w14:paraId="489D5B7A" w14:textId="64A2C87C" w:rsidR="00CC0AD0" w:rsidRDefault="00CC0AD0" w:rsidP="00CC0AD0">
      <w:r>
        <w:t xml:space="preserve">1. </w:t>
      </w:r>
      <w:r w:rsidR="00E508EB">
        <w:t>F</w:t>
      </w:r>
      <w:r w:rsidR="00E508EB" w:rsidRPr="00E508EB">
        <w:t>ood freshness checking app for</w:t>
      </w:r>
      <w:r w:rsidR="00360395">
        <w:t xml:space="preserve"> Walton</w:t>
      </w:r>
      <w:r w:rsidR="00E508EB" w:rsidRPr="00E508EB">
        <w:t xml:space="preserve"> refrigerators</w:t>
      </w:r>
    </w:p>
    <w:p w14:paraId="57CB3D5F" w14:textId="77777777" w:rsidR="00CC0AD0" w:rsidRDefault="00CC0AD0" w:rsidP="00CC0AD0">
      <w:r>
        <w:t xml:space="preserve">        Functional Requirement:</w:t>
      </w:r>
    </w:p>
    <w:p w14:paraId="331B626A" w14:textId="5151877C" w:rsidR="001C7E92" w:rsidRDefault="001C7E92" w:rsidP="001C7E92">
      <w:pPr>
        <w:pStyle w:val="ListParagraph"/>
        <w:numPr>
          <w:ilvl w:val="0"/>
          <w:numId w:val="3"/>
        </w:numPr>
      </w:pPr>
      <w:r>
        <w:t>Every item should be categorized as vegetable</w:t>
      </w:r>
      <w:r w:rsidR="00E95074">
        <w:t>s</w:t>
      </w:r>
      <w:r>
        <w:t>, drinks, meat</w:t>
      </w:r>
      <w:r w:rsidR="00E95074">
        <w:t>,</w:t>
      </w:r>
      <w:r>
        <w:t xml:space="preserve"> etc.</w:t>
      </w:r>
    </w:p>
    <w:p w14:paraId="345F5F65" w14:textId="630BE617" w:rsidR="001C7E92" w:rsidRDefault="00E95074" w:rsidP="00E508EB">
      <w:pPr>
        <w:pStyle w:val="ListParagraph"/>
        <w:numPr>
          <w:ilvl w:val="0"/>
          <w:numId w:val="3"/>
        </w:numPr>
      </w:pPr>
      <w:r>
        <w:t>The a</w:t>
      </w:r>
      <w:r w:rsidR="001C7E92">
        <w:t xml:space="preserve">pp should have </w:t>
      </w:r>
      <w:r>
        <w:t xml:space="preserve">an </w:t>
      </w:r>
      <w:r w:rsidR="001C7E92">
        <w:t>authentication process for admin and users.</w:t>
      </w:r>
    </w:p>
    <w:p w14:paraId="657EAD1A" w14:textId="220B373D" w:rsidR="001C7E92" w:rsidRDefault="001C7E92" w:rsidP="00E508EB">
      <w:pPr>
        <w:pStyle w:val="ListParagraph"/>
        <w:numPr>
          <w:ilvl w:val="0"/>
          <w:numId w:val="3"/>
        </w:numPr>
      </w:pPr>
      <w:r>
        <w:t>User</w:t>
      </w:r>
      <w:r w:rsidR="00E95074">
        <w:t>s</w:t>
      </w:r>
      <w:r>
        <w:t xml:space="preserve"> and admin can browse through to find</w:t>
      </w:r>
      <w:r w:rsidR="00E95074">
        <w:t xml:space="preserve"> their</w:t>
      </w:r>
      <w:r>
        <w:t xml:space="preserve"> desire product.</w:t>
      </w:r>
    </w:p>
    <w:p w14:paraId="247CCEED" w14:textId="6DEEDD6D" w:rsidR="001C7E92" w:rsidRDefault="001C7E92" w:rsidP="001C7E92">
      <w:pPr>
        <w:pStyle w:val="ListParagraph"/>
        <w:numPr>
          <w:ilvl w:val="0"/>
          <w:numId w:val="3"/>
        </w:numPr>
      </w:pPr>
      <w:r>
        <w:t>Admin can add new items, update inventory.</w:t>
      </w:r>
    </w:p>
    <w:p w14:paraId="7ACDA374" w14:textId="3847EF0B" w:rsidR="00CC0AD0" w:rsidRDefault="001C7E92" w:rsidP="00E508EB">
      <w:pPr>
        <w:pStyle w:val="ListParagraph"/>
        <w:numPr>
          <w:ilvl w:val="0"/>
          <w:numId w:val="3"/>
        </w:numPr>
      </w:pPr>
      <w:r>
        <w:t>User</w:t>
      </w:r>
      <w:r w:rsidR="00E95074">
        <w:t>s</w:t>
      </w:r>
      <w:r>
        <w:t xml:space="preserve"> should </w:t>
      </w:r>
      <w:r w:rsidR="001E55EA">
        <w:t>be able to leave comment</w:t>
      </w:r>
      <w:r w:rsidR="00E95074">
        <w:t>s</w:t>
      </w:r>
      <w:r w:rsidR="001E55EA">
        <w:t xml:space="preserve"> and review</w:t>
      </w:r>
      <w:r w:rsidR="00E95074">
        <w:t>s</w:t>
      </w:r>
      <w:r w:rsidR="001E55EA">
        <w:t xml:space="preserve"> o</w:t>
      </w:r>
      <w:r w:rsidR="00E95074">
        <w:t>n</w:t>
      </w:r>
      <w:r w:rsidR="001E55EA">
        <w:t xml:space="preserve"> a product.</w:t>
      </w:r>
    </w:p>
    <w:p w14:paraId="3E0493B9" w14:textId="77777777" w:rsidR="00CC0AD0" w:rsidRDefault="00CC0AD0" w:rsidP="00CC0AD0"/>
    <w:p w14:paraId="50A40057" w14:textId="4EF328A5" w:rsidR="00CC0AD0" w:rsidRDefault="00CC0AD0" w:rsidP="00CC0AD0">
      <w:r>
        <w:t xml:space="preserve">        </w:t>
      </w:r>
      <w:r w:rsidR="00AF2D8D">
        <w:t>Non-Functional</w:t>
      </w:r>
      <w:r>
        <w:t xml:space="preserve"> Requirement:</w:t>
      </w:r>
    </w:p>
    <w:p w14:paraId="3EADE52B" w14:textId="06E43291" w:rsidR="00CC0AD0" w:rsidRDefault="00A648A9" w:rsidP="00E508EB">
      <w:pPr>
        <w:pStyle w:val="ListParagraph"/>
        <w:numPr>
          <w:ilvl w:val="0"/>
          <w:numId w:val="4"/>
        </w:numPr>
      </w:pPr>
      <w:r>
        <w:t>App server should run smoothly.</w:t>
      </w:r>
    </w:p>
    <w:p w14:paraId="66A0C28A" w14:textId="77777777" w:rsidR="00A648A9" w:rsidRDefault="00A648A9" w:rsidP="00E508EB">
      <w:pPr>
        <w:pStyle w:val="ListParagraph"/>
        <w:numPr>
          <w:ilvl w:val="0"/>
          <w:numId w:val="4"/>
        </w:numPr>
      </w:pPr>
      <w:r>
        <w:t>Connection latency should be less than 10s.</w:t>
      </w:r>
    </w:p>
    <w:p w14:paraId="7443363E" w14:textId="77777777" w:rsidR="00A648A9" w:rsidRDefault="00A648A9" w:rsidP="00E508EB">
      <w:pPr>
        <w:pStyle w:val="ListParagraph"/>
        <w:numPr>
          <w:ilvl w:val="0"/>
          <w:numId w:val="4"/>
        </w:numPr>
      </w:pPr>
      <w:r>
        <w:t>Only admin can edit or access info on the app.</w:t>
      </w:r>
    </w:p>
    <w:p w14:paraId="303D7B1D" w14:textId="33D3E66E" w:rsidR="00CC0AD0" w:rsidRDefault="00A648A9" w:rsidP="00E508EB">
      <w:pPr>
        <w:pStyle w:val="ListParagraph"/>
        <w:numPr>
          <w:ilvl w:val="0"/>
          <w:numId w:val="4"/>
        </w:numPr>
      </w:pPr>
      <w:r>
        <w:t xml:space="preserve">It should have </w:t>
      </w:r>
      <w:r w:rsidR="00E95074">
        <w:t xml:space="preserve">an </w:t>
      </w:r>
      <w:r>
        <w:t>easy payment gateway system for user</w:t>
      </w:r>
      <w:r w:rsidR="00E95074">
        <w:t>s</w:t>
      </w:r>
      <w:r>
        <w:t>.</w:t>
      </w:r>
    </w:p>
    <w:p w14:paraId="7A76452A" w14:textId="07052CF2" w:rsidR="0094331D" w:rsidRDefault="00E95074" w:rsidP="00E508EB">
      <w:pPr>
        <w:pStyle w:val="ListParagraph"/>
        <w:numPr>
          <w:ilvl w:val="0"/>
          <w:numId w:val="4"/>
        </w:numPr>
      </w:pPr>
      <w:r>
        <w:t>The a</w:t>
      </w:r>
      <w:r w:rsidR="0094331D">
        <w:t>pp must be responsive and compatible with all kind</w:t>
      </w:r>
      <w:r>
        <w:t>s</w:t>
      </w:r>
      <w:r w:rsidR="0094331D">
        <w:t xml:space="preserve"> of device</w:t>
      </w:r>
      <w:r>
        <w:t>s</w:t>
      </w:r>
      <w:r w:rsidR="0094331D">
        <w:t>.</w:t>
      </w:r>
    </w:p>
    <w:p w14:paraId="007456CE" w14:textId="241D7137" w:rsidR="0094331D" w:rsidRDefault="0094331D" w:rsidP="00E508EB">
      <w:pPr>
        <w:pStyle w:val="ListParagraph"/>
        <w:numPr>
          <w:ilvl w:val="0"/>
          <w:numId w:val="4"/>
        </w:numPr>
      </w:pPr>
      <w:r>
        <w:t>It should have food ministry and health organization approval.</w:t>
      </w:r>
    </w:p>
    <w:p w14:paraId="41A8CEDE" w14:textId="77777777" w:rsidR="00CC0AD0" w:rsidRDefault="00CC0AD0" w:rsidP="00CC0AD0"/>
    <w:p w14:paraId="0414F17F" w14:textId="2A1A34EF" w:rsidR="00CC0AD0" w:rsidRDefault="00CC0AD0" w:rsidP="00CC0AD0">
      <w:r>
        <w:t xml:space="preserve">2. </w:t>
      </w:r>
      <w:r w:rsidR="00E508EB" w:rsidRPr="00E508EB">
        <w:t>Lost and Found app for</w:t>
      </w:r>
      <w:r w:rsidR="00360395">
        <w:t xml:space="preserve"> BRACU</w:t>
      </w:r>
      <w:r w:rsidR="00E508EB" w:rsidRPr="00E508EB">
        <w:t xml:space="preserve"> students</w:t>
      </w:r>
    </w:p>
    <w:p w14:paraId="32813642" w14:textId="77777777" w:rsidR="00CC0AD0" w:rsidRDefault="00CC0AD0" w:rsidP="00CC0AD0">
      <w:r>
        <w:t xml:space="preserve">        Functional Requirement:</w:t>
      </w:r>
    </w:p>
    <w:p w14:paraId="220B4065" w14:textId="5FD071E6" w:rsidR="00CC0AD0" w:rsidRDefault="00E95074" w:rsidP="00E508EB">
      <w:pPr>
        <w:pStyle w:val="ListParagraph"/>
        <w:numPr>
          <w:ilvl w:val="0"/>
          <w:numId w:val="5"/>
        </w:numPr>
      </w:pPr>
      <w:r>
        <w:t>The a</w:t>
      </w:r>
      <w:r w:rsidR="00AD7276">
        <w:t xml:space="preserve">pp should have </w:t>
      </w:r>
      <w:r>
        <w:t xml:space="preserve">a </w:t>
      </w:r>
      <w:r w:rsidR="00AD7276">
        <w:t>secure authentication process.</w:t>
      </w:r>
    </w:p>
    <w:p w14:paraId="24B221EF" w14:textId="1EE3BEAD" w:rsidR="00CC0AD0" w:rsidRDefault="00AD7276" w:rsidP="00E508EB">
      <w:pPr>
        <w:pStyle w:val="ListParagraph"/>
        <w:numPr>
          <w:ilvl w:val="0"/>
          <w:numId w:val="5"/>
        </w:numPr>
      </w:pPr>
      <w:r>
        <w:t>Contain details of lost items.</w:t>
      </w:r>
    </w:p>
    <w:p w14:paraId="41BF2CD7" w14:textId="706EA582" w:rsidR="00AD7276" w:rsidRDefault="00AD7276" w:rsidP="00E508EB">
      <w:pPr>
        <w:pStyle w:val="ListParagraph"/>
        <w:numPr>
          <w:ilvl w:val="0"/>
          <w:numId w:val="5"/>
        </w:numPr>
      </w:pPr>
      <w:r>
        <w:t>Lost item</w:t>
      </w:r>
      <w:r w:rsidR="00E95074">
        <w:t>s</w:t>
      </w:r>
      <w:r>
        <w:t xml:space="preserve"> should have </w:t>
      </w:r>
      <w:r w:rsidR="00E95074">
        <w:t xml:space="preserve">a </w:t>
      </w:r>
      <w:r>
        <w:t>date, time</w:t>
      </w:r>
      <w:r w:rsidR="00E95074">
        <w:t>,</w:t>
      </w:r>
      <w:r>
        <w:t xml:space="preserve"> and location of when it lost.</w:t>
      </w:r>
    </w:p>
    <w:p w14:paraId="234E496A" w14:textId="5AAE6031" w:rsidR="00AD7276" w:rsidRDefault="00AD7276" w:rsidP="00E508EB">
      <w:pPr>
        <w:pStyle w:val="ListParagraph"/>
        <w:numPr>
          <w:ilvl w:val="0"/>
          <w:numId w:val="5"/>
        </w:numPr>
      </w:pPr>
      <w:r>
        <w:t>Admin can up</w:t>
      </w:r>
      <w:r w:rsidR="00D0140F">
        <w:t>date stats of lost or found product</w:t>
      </w:r>
      <w:r w:rsidR="00E95074">
        <w:t>s</w:t>
      </w:r>
      <w:r w:rsidR="00D0140F">
        <w:t>.</w:t>
      </w:r>
    </w:p>
    <w:p w14:paraId="5AACBED0" w14:textId="639E3FA7" w:rsidR="00D0140F" w:rsidRDefault="00D0140F" w:rsidP="00E508EB">
      <w:pPr>
        <w:pStyle w:val="ListParagraph"/>
        <w:numPr>
          <w:ilvl w:val="0"/>
          <w:numId w:val="5"/>
        </w:numPr>
      </w:pPr>
      <w:r>
        <w:t>User</w:t>
      </w:r>
      <w:r w:rsidR="00E95074">
        <w:t>s</w:t>
      </w:r>
      <w:r>
        <w:t xml:space="preserve"> can search </w:t>
      </w:r>
      <w:r w:rsidR="00E95074">
        <w:t xml:space="preserve">for </w:t>
      </w:r>
      <w:r>
        <w:t>lost product</w:t>
      </w:r>
      <w:r w:rsidR="00E95074">
        <w:t>s</w:t>
      </w:r>
      <w:r>
        <w:t xml:space="preserve"> and request </w:t>
      </w:r>
      <w:r w:rsidR="00E95074">
        <w:t>them</w:t>
      </w:r>
      <w:r>
        <w:t>.</w:t>
      </w:r>
    </w:p>
    <w:p w14:paraId="6BD30C29" w14:textId="583BDA41" w:rsidR="00D0140F" w:rsidRDefault="00D0140F" w:rsidP="00E508EB">
      <w:pPr>
        <w:pStyle w:val="ListParagraph"/>
        <w:numPr>
          <w:ilvl w:val="0"/>
          <w:numId w:val="5"/>
        </w:numPr>
      </w:pPr>
      <w:r>
        <w:t>Admin can accept or deny any request based on user response.</w:t>
      </w:r>
    </w:p>
    <w:p w14:paraId="64926628" w14:textId="672C9ACC" w:rsidR="00D0140F" w:rsidRDefault="00D0140F" w:rsidP="00E508EB">
      <w:pPr>
        <w:pStyle w:val="ListParagraph"/>
        <w:numPr>
          <w:ilvl w:val="0"/>
          <w:numId w:val="5"/>
        </w:numPr>
      </w:pPr>
      <w:r>
        <w:t>Verify items before giv</w:t>
      </w:r>
      <w:r w:rsidR="00E95074">
        <w:t>ing</w:t>
      </w:r>
      <w:r>
        <w:t xml:space="preserve"> </w:t>
      </w:r>
      <w:r w:rsidR="00E95074">
        <w:t xml:space="preserve">them </w:t>
      </w:r>
      <w:r>
        <w:t xml:space="preserve">to </w:t>
      </w:r>
      <w:r w:rsidR="00E95074">
        <w:t xml:space="preserve">the </w:t>
      </w:r>
      <w:r>
        <w:t>user.</w:t>
      </w:r>
    </w:p>
    <w:p w14:paraId="60CC8CFD" w14:textId="77777777" w:rsidR="00CC0AD0" w:rsidRDefault="00CC0AD0" w:rsidP="00CC0AD0"/>
    <w:p w14:paraId="2249A479" w14:textId="63D3A7D0" w:rsidR="00CC0AD0" w:rsidRDefault="00CC0AD0" w:rsidP="00CC0AD0">
      <w:r>
        <w:t xml:space="preserve">        </w:t>
      </w:r>
      <w:r w:rsidR="00AF2D8D">
        <w:t>Non-Functional</w:t>
      </w:r>
      <w:r>
        <w:t xml:space="preserve"> Requirement:</w:t>
      </w:r>
    </w:p>
    <w:p w14:paraId="01AE6CB4" w14:textId="36750A9F" w:rsidR="00D0140F" w:rsidRDefault="00E95074" w:rsidP="00D0140F">
      <w:pPr>
        <w:pStyle w:val="ListParagraph"/>
        <w:numPr>
          <w:ilvl w:val="0"/>
          <w:numId w:val="6"/>
        </w:numPr>
      </w:pPr>
      <w:r>
        <w:t>The a</w:t>
      </w:r>
      <w:r w:rsidR="00D0140F">
        <w:t>pp must be responsive and compatible with all kind</w:t>
      </w:r>
      <w:r>
        <w:t>s</w:t>
      </w:r>
      <w:r w:rsidR="00D0140F">
        <w:t xml:space="preserve"> of device</w:t>
      </w:r>
      <w:r>
        <w:t>s</w:t>
      </w:r>
      <w:r w:rsidR="00D0140F">
        <w:t>.</w:t>
      </w:r>
    </w:p>
    <w:p w14:paraId="7B9E7B3A" w14:textId="058EC51C" w:rsidR="00D0140F" w:rsidRDefault="00D0140F" w:rsidP="00E508EB">
      <w:pPr>
        <w:pStyle w:val="ListParagraph"/>
        <w:numPr>
          <w:ilvl w:val="0"/>
          <w:numId w:val="6"/>
        </w:numPr>
      </w:pPr>
      <w:r>
        <w:t>Secure authentication so tha</w:t>
      </w:r>
      <w:r w:rsidR="00E95074">
        <w:t>t</w:t>
      </w:r>
      <w:r>
        <w:t xml:space="preserve"> only BRACU people can access is app.</w:t>
      </w:r>
    </w:p>
    <w:p w14:paraId="0FC83441" w14:textId="512C7466" w:rsidR="00D0140F" w:rsidRDefault="00D0140F" w:rsidP="00E508EB">
      <w:pPr>
        <w:pStyle w:val="ListParagraph"/>
        <w:numPr>
          <w:ilvl w:val="0"/>
          <w:numId w:val="6"/>
        </w:numPr>
      </w:pPr>
      <w:r>
        <w:t xml:space="preserve">Regularly update </w:t>
      </w:r>
      <w:r w:rsidR="00E95074">
        <w:t xml:space="preserve">the </w:t>
      </w:r>
      <w:r>
        <w:t>app.</w:t>
      </w:r>
    </w:p>
    <w:p w14:paraId="2D43E6C8" w14:textId="317A53DC" w:rsidR="00F56979" w:rsidRDefault="00D0140F" w:rsidP="00CC0AD0">
      <w:pPr>
        <w:pStyle w:val="ListParagraph"/>
        <w:numPr>
          <w:ilvl w:val="0"/>
          <w:numId w:val="6"/>
        </w:numPr>
      </w:pPr>
      <w:r>
        <w:t xml:space="preserve">Follow </w:t>
      </w:r>
      <w:r w:rsidR="00E95074">
        <w:t xml:space="preserve">the </w:t>
      </w:r>
      <w:r>
        <w:t>BRACU rule and regulation.</w:t>
      </w:r>
    </w:p>
    <w:sectPr w:rsidR="00F569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A01469"/>
    <w:multiLevelType w:val="hybridMultilevel"/>
    <w:tmpl w:val="5F84B7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B72377"/>
    <w:multiLevelType w:val="hybridMultilevel"/>
    <w:tmpl w:val="6D32B9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3243DC"/>
    <w:multiLevelType w:val="hybridMultilevel"/>
    <w:tmpl w:val="206A0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7A5F89"/>
    <w:multiLevelType w:val="hybridMultilevel"/>
    <w:tmpl w:val="981C05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95600A"/>
    <w:multiLevelType w:val="hybridMultilevel"/>
    <w:tmpl w:val="3C40BA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A51ABD"/>
    <w:multiLevelType w:val="hybridMultilevel"/>
    <w:tmpl w:val="F8F6A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3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1MbYwMTK1MDAzNrRQ0lEKTi0uzszPAykwrAUArMnzACwAAAA="/>
  </w:docVars>
  <w:rsids>
    <w:rsidRoot w:val="0001514A"/>
    <w:rsid w:val="0001514A"/>
    <w:rsid w:val="001C7E92"/>
    <w:rsid w:val="001E55EA"/>
    <w:rsid w:val="001F65CD"/>
    <w:rsid w:val="00334235"/>
    <w:rsid w:val="00360395"/>
    <w:rsid w:val="0094331D"/>
    <w:rsid w:val="00A427BC"/>
    <w:rsid w:val="00A648A9"/>
    <w:rsid w:val="00AD7276"/>
    <w:rsid w:val="00AF2D8D"/>
    <w:rsid w:val="00C530B3"/>
    <w:rsid w:val="00CC0AD0"/>
    <w:rsid w:val="00D0140F"/>
    <w:rsid w:val="00D129B7"/>
    <w:rsid w:val="00E508EB"/>
    <w:rsid w:val="00E95074"/>
    <w:rsid w:val="00F05E19"/>
    <w:rsid w:val="00F56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DE8904"/>
  <w15:chartTrackingRefBased/>
  <w15:docId w15:val="{34CB54C0-697C-4A8B-BDFD-71DF273F5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508E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08EB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508E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508E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E508E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3738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220</Words>
  <Characters>125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</dc:creator>
  <cp:keywords/>
  <dc:description/>
  <cp:lastModifiedBy>Shafkat Hasan</cp:lastModifiedBy>
  <cp:revision>11</cp:revision>
  <dcterms:created xsi:type="dcterms:W3CDTF">2021-03-06T06:39:00Z</dcterms:created>
  <dcterms:modified xsi:type="dcterms:W3CDTF">2021-03-06T22:42:00Z</dcterms:modified>
</cp:coreProperties>
</file>